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1AA3" w:rsidRDefault="007646DA" w:rsidP="007646DA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데이터 분석 과제</w:t>
      </w:r>
    </w:p>
    <w:p w:rsidR="007646DA" w:rsidRDefault="007646DA" w:rsidP="007646DA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주피터로 데이터 분석한 결과를 마크다운으로 정리하여 보여준다.</w:t>
      </w:r>
    </w:p>
    <w:p w:rsidR="007646DA" w:rsidRDefault="003329E7" w:rsidP="007646DA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가</w:t>
      </w:r>
      <w:r w:rsidR="007646DA">
        <w:rPr>
          <w:rFonts w:hint="eastAsia"/>
        </w:rPr>
        <w:t>능한 지금까지 배운 기술을 모두 적용해 본다.</w:t>
      </w:r>
      <w:r>
        <w:t xml:space="preserve"> </w:t>
      </w:r>
    </w:p>
    <w:p w:rsidR="003329E7" w:rsidRPr="003329E7" w:rsidRDefault="003329E7" w:rsidP="003329E7">
      <w:pPr>
        <w:pStyle w:val="a3"/>
        <w:ind w:leftChars="0" w:left="1480"/>
        <w:rPr>
          <w:rFonts w:hint="eastAsia"/>
        </w:rPr>
      </w:pPr>
      <w:r>
        <w:t>(</w:t>
      </w:r>
      <w:r w:rsidR="00170C25">
        <w:rPr>
          <w:rFonts w:hint="eastAsia"/>
        </w:rPr>
        <w:t>예:</w:t>
      </w:r>
      <w:r w:rsidR="00170C25">
        <w:t xml:space="preserve"> </w:t>
      </w:r>
      <w:r>
        <w:rPr>
          <w:rFonts w:hint="eastAsia"/>
        </w:rPr>
        <w:t>팬시검색,</w:t>
      </w:r>
      <w:r>
        <w:t xml:space="preserve"> </w:t>
      </w:r>
      <w:r>
        <w:rPr>
          <w:rFonts w:hint="eastAsia"/>
        </w:rPr>
        <w:t>명시적인덱서,</w:t>
      </w:r>
      <w:r>
        <w:t xml:space="preserve"> </w:t>
      </w:r>
      <w:r>
        <w:rPr>
          <w:rFonts w:hint="eastAsia"/>
        </w:rPr>
        <w:t>갱신,</w:t>
      </w:r>
      <w:r>
        <w:t xml:space="preserve"> </w:t>
      </w:r>
      <w:r>
        <w:rPr>
          <w:rFonts w:hint="eastAsia"/>
        </w:rPr>
        <w:t>결측치 처리,</w:t>
      </w:r>
      <w:r>
        <w:t xml:space="preserve"> </w:t>
      </w:r>
      <w:r>
        <w:rPr>
          <w:rFonts w:hint="eastAsia"/>
        </w:rPr>
        <w:t>중복값 제거,</w:t>
      </w:r>
      <w:r>
        <w:t xml:space="preserve"> </w:t>
      </w:r>
      <w:r>
        <w:rPr>
          <w:rFonts w:hint="eastAsia"/>
        </w:rPr>
        <w:t>범주형데이터,</w:t>
      </w:r>
      <w:r>
        <w:t xml:space="preserve"> </w:t>
      </w:r>
      <w:r w:rsidR="00170C25">
        <w:br/>
      </w:r>
      <w:bookmarkStart w:id="0" w:name="_GoBack"/>
      <w:bookmarkEnd w:id="0"/>
      <w:r>
        <w:rPr>
          <w:rFonts w:hint="eastAsia"/>
        </w:rPr>
        <w:t>멀티인덱스)</w:t>
      </w:r>
    </w:p>
    <w:p w:rsidR="007646DA" w:rsidRDefault="007646DA" w:rsidP="007646DA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샘플데이터를 만들어 본다.</w:t>
      </w:r>
      <w:r>
        <w:t xml:space="preserve"> (</w:t>
      </w:r>
      <w:r>
        <w:rPr>
          <w:rFonts w:hint="eastAsia"/>
        </w:rPr>
        <w:t>행</w:t>
      </w:r>
      <w:r w:rsidR="003329E7">
        <w:rPr>
          <w:rFonts w:hint="eastAsia"/>
        </w:rPr>
        <w:t xml:space="preserve"> 또는</w:t>
      </w:r>
      <w:r>
        <w:t xml:space="preserve"> </w:t>
      </w:r>
      <w:r>
        <w:rPr>
          <w:rFonts w:hint="eastAsia"/>
        </w:rPr>
        <w:t>열)</w:t>
      </w:r>
    </w:p>
    <w:p w:rsidR="007646DA" w:rsidRDefault="007646DA" w:rsidP="007646DA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기존의 데이터를 분석해서 새로운 열 생성을 시도해본다.</w:t>
      </w:r>
    </w:p>
    <w:p w:rsidR="007646DA" w:rsidRDefault="007646DA" w:rsidP="007646DA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 xml:space="preserve">제공한 </w:t>
      </w:r>
      <w:r>
        <w:t xml:space="preserve">csv </w:t>
      </w:r>
      <w:r>
        <w:rPr>
          <w:rFonts w:hint="eastAsia"/>
        </w:rPr>
        <w:t xml:space="preserve">데이터 </w:t>
      </w:r>
      <w:r w:rsidR="003329E7">
        <w:rPr>
          <w:rFonts w:hint="eastAsia"/>
        </w:rPr>
        <w:t>시트내에서 분석을</w:t>
      </w:r>
      <w:r>
        <w:rPr>
          <w:rFonts w:hint="eastAsia"/>
        </w:rPr>
        <w:t xml:space="preserve"> 한다.</w:t>
      </w:r>
    </w:p>
    <w:p w:rsidR="007646DA" w:rsidRDefault="007646DA" w:rsidP="007646DA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 xml:space="preserve">원하는 데이터 시트가 없을 경우 </w:t>
      </w:r>
      <w:r w:rsidR="003329E7">
        <w:rPr>
          <w:rFonts w:hint="eastAsia"/>
        </w:rPr>
        <w:t>데이터를 새로 생성해 본다.</w:t>
      </w:r>
    </w:p>
    <w:p w:rsidR="007646DA" w:rsidRDefault="007646DA" w:rsidP="007646DA">
      <w:pPr>
        <w:pStyle w:val="a3"/>
        <w:numPr>
          <w:ilvl w:val="0"/>
          <w:numId w:val="5"/>
        </w:numPr>
        <w:ind w:leftChars="0"/>
      </w:pPr>
      <w:r>
        <w:rPr>
          <w:rFonts w:hint="eastAsia"/>
        </w:rPr>
        <w:t>주의 사항</w:t>
      </w:r>
    </w:p>
    <w:p w:rsidR="007646DA" w:rsidRDefault="007646DA" w:rsidP="007646DA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배운 범위내의 판다스 기술을 적용한다.</w:t>
      </w:r>
    </w:p>
    <w:p w:rsidR="003329E7" w:rsidRDefault="003329E7" w:rsidP="007646DA">
      <w:pPr>
        <w:pStyle w:val="a3"/>
        <w:numPr>
          <w:ilvl w:val="0"/>
          <w:numId w:val="3"/>
        </w:numPr>
        <w:ind w:leftChars="0"/>
      </w:pPr>
      <w:r>
        <w:t>2</w:t>
      </w:r>
      <w:r>
        <w:rPr>
          <w:rFonts w:hint="eastAsia"/>
        </w:rPr>
        <w:t xml:space="preserve">시간 이내 </w:t>
      </w:r>
      <w:r>
        <w:t>(</w:t>
      </w:r>
      <w:r>
        <w:rPr>
          <w:rFonts w:hint="eastAsia"/>
        </w:rPr>
        <w:t xml:space="preserve">오후 </w:t>
      </w:r>
      <w:r>
        <w:t>5</w:t>
      </w:r>
      <w:r>
        <w:rPr>
          <w:rFonts w:hint="eastAsia"/>
        </w:rPr>
        <w:t xml:space="preserve">시 </w:t>
      </w:r>
      <w:r>
        <w:t>20</w:t>
      </w:r>
      <w:r>
        <w:rPr>
          <w:rFonts w:hint="eastAsia"/>
        </w:rPr>
        <w:t>분까지)</w:t>
      </w:r>
      <w:r>
        <w:t xml:space="preserve"> </w:t>
      </w:r>
      <w:r>
        <w:rPr>
          <w:rFonts w:hint="eastAsia"/>
        </w:rPr>
        <w:t>작업완료</w:t>
      </w:r>
    </w:p>
    <w:p w:rsidR="003329E7" w:rsidRDefault="003329E7" w:rsidP="007646DA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사수역할 학생은 친철하게 작업하는 학생과 보조를 맞춘다.</w:t>
      </w:r>
    </w:p>
    <w:sectPr w:rsidR="003329E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1EFE"/>
    <w:multiLevelType w:val="hybridMultilevel"/>
    <w:tmpl w:val="F3B402F0"/>
    <w:lvl w:ilvl="0" w:tplc="233ACFC2">
      <w:numFmt w:val="bullet"/>
      <w:lvlText w:val="-"/>
      <w:lvlJc w:val="left"/>
      <w:pPr>
        <w:ind w:left="148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" w15:restartNumberingAfterBreak="0">
    <w:nsid w:val="0FE86F10"/>
    <w:multiLevelType w:val="hybridMultilevel"/>
    <w:tmpl w:val="FA623824"/>
    <w:lvl w:ilvl="0" w:tplc="D8CEF69A">
      <w:numFmt w:val="bullet"/>
      <w:lvlText w:val="※"/>
      <w:lvlJc w:val="left"/>
      <w:pPr>
        <w:ind w:left="1480" w:hanging="360"/>
      </w:pPr>
      <w:rPr>
        <w:rFonts w:ascii="굴림" w:eastAsia="굴림" w:hAnsi="굴림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2" w15:restartNumberingAfterBreak="0">
    <w:nsid w:val="2CEB6D7D"/>
    <w:multiLevelType w:val="hybridMultilevel"/>
    <w:tmpl w:val="1BA607D6"/>
    <w:lvl w:ilvl="0" w:tplc="67861418">
      <w:numFmt w:val="bullet"/>
      <w:lvlText w:val="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43EE3EF2"/>
    <w:multiLevelType w:val="hybridMultilevel"/>
    <w:tmpl w:val="7504A6E4"/>
    <w:lvl w:ilvl="0" w:tplc="732A7448"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4" w15:restartNumberingAfterBreak="0">
    <w:nsid w:val="5EE65CA2"/>
    <w:multiLevelType w:val="hybridMultilevel"/>
    <w:tmpl w:val="DA941C6C"/>
    <w:lvl w:ilvl="0" w:tplc="4E50D5AC">
      <w:numFmt w:val="bullet"/>
      <w:lvlText w:val="※"/>
      <w:lvlJc w:val="left"/>
      <w:pPr>
        <w:ind w:left="460" w:hanging="360"/>
      </w:pPr>
      <w:rPr>
        <w:rFonts w:ascii="굴림" w:eastAsia="굴림" w:hAnsi="굴림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wtTQxMzA3M7U0NrFQ0lEKTi0uzszPAykwrAUAMdDnECwAAAA="/>
  </w:docVars>
  <w:rsids>
    <w:rsidRoot w:val="007646DA"/>
    <w:rsid w:val="00170C25"/>
    <w:rsid w:val="003329E7"/>
    <w:rsid w:val="00621940"/>
    <w:rsid w:val="007646DA"/>
    <w:rsid w:val="00ED0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523BC"/>
  <w15:chartTrackingRefBased/>
  <w15:docId w15:val="{000DEE13-3CD0-4254-B44D-A341FE5C8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646DA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8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ata</dc:creator>
  <cp:keywords/>
  <dc:description/>
  <cp:lastModifiedBy>홍길동</cp:lastModifiedBy>
  <cp:revision>2</cp:revision>
  <dcterms:created xsi:type="dcterms:W3CDTF">2022-11-27T21:50:00Z</dcterms:created>
  <dcterms:modified xsi:type="dcterms:W3CDTF">2022-11-28T05:28:00Z</dcterms:modified>
</cp:coreProperties>
</file>